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77E6F" w14:textId="3A0FFB3E" w:rsidR="00586BDF" w:rsidRDefault="00586BDF" w:rsidP="00586BDF">
      <w:pPr>
        <w:jc w:val="center"/>
      </w:pPr>
      <w:r>
        <w:t>Formularz Zgłoszenia do Nagrody Ministra Rozwoju i Technologii w Dniu Przedsiębiorcy</w:t>
      </w:r>
      <w:r w:rsidR="002F4868" w:rsidRPr="002F4868">
        <w:t xml:space="preserve"> </w:t>
      </w:r>
      <w:r w:rsidR="002F4868">
        <w:br/>
        <w:t xml:space="preserve">w kategorii </w:t>
      </w:r>
      <w:r w:rsidR="002F4868">
        <w:rPr>
          <w:b/>
          <w:bCs/>
        </w:rPr>
        <w:t>Lider ekspansji zagranicznej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419"/>
        <w:gridCol w:w="137"/>
        <w:gridCol w:w="2799"/>
        <w:gridCol w:w="1707"/>
      </w:tblGrid>
      <w:tr w:rsidR="00586BDF" w14:paraId="64CAC821" w14:textId="77777777" w:rsidTr="00F055CA">
        <w:tc>
          <w:tcPr>
            <w:tcW w:w="9062" w:type="dxa"/>
            <w:gridSpan w:val="4"/>
          </w:tcPr>
          <w:p w14:paraId="4D7A3833" w14:textId="77777777" w:rsidR="00586BDF" w:rsidRPr="00EC199B" w:rsidRDefault="00586BDF" w:rsidP="00586BDF">
            <w:pPr>
              <w:pStyle w:val="Akapitzlist"/>
              <w:numPr>
                <w:ilvl w:val="0"/>
                <w:numId w:val="6"/>
              </w:numPr>
              <w:jc w:val="center"/>
              <w:rPr>
                <w:b/>
              </w:rPr>
            </w:pPr>
            <w:r w:rsidRPr="00EC199B">
              <w:rPr>
                <w:b/>
              </w:rPr>
              <w:t>Organizacja dokonująca zgłoszenia</w:t>
            </w:r>
          </w:p>
        </w:tc>
      </w:tr>
      <w:tr w:rsidR="00586BDF" w14:paraId="3F3DBA14" w14:textId="77777777" w:rsidTr="00F055CA">
        <w:tc>
          <w:tcPr>
            <w:tcW w:w="4419" w:type="dxa"/>
            <w:vMerge w:val="restart"/>
          </w:tcPr>
          <w:p w14:paraId="526C7E64" w14:textId="77777777" w:rsidR="00586BDF" w:rsidRDefault="00586BDF" w:rsidP="00A9133E">
            <w:r>
              <w:t>Nazwa Organizacji:</w:t>
            </w:r>
          </w:p>
          <w:p w14:paraId="2739AB74" w14:textId="77777777" w:rsidR="00586BDF" w:rsidRDefault="00586BDF" w:rsidP="00A9133E"/>
          <w:p w14:paraId="6A7354E8" w14:textId="77777777" w:rsidR="00586BDF" w:rsidRDefault="00586BDF" w:rsidP="00A9133E"/>
        </w:tc>
        <w:tc>
          <w:tcPr>
            <w:tcW w:w="4643" w:type="dxa"/>
            <w:gridSpan w:val="3"/>
          </w:tcPr>
          <w:p w14:paraId="658D4B54" w14:textId="77777777" w:rsidR="00586BDF" w:rsidRDefault="00586BDF" w:rsidP="00A9133E">
            <w:r>
              <w:t>Tel. kontaktowy:</w:t>
            </w:r>
          </w:p>
          <w:p w14:paraId="788FC9CD" w14:textId="77777777" w:rsidR="00586BDF" w:rsidRDefault="00586BDF" w:rsidP="00A9133E"/>
        </w:tc>
      </w:tr>
      <w:tr w:rsidR="00586BDF" w14:paraId="2250B26E" w14:textId="77777777" w:rsidTr="00F055CA">
        <w:tc>
          <w:tcPr>
            <w:tcW w:w="4419" w:type="dxa"/>
            <w:vMerge/>
          </w:tcPr>
          <w:p w14:paraId="3E186DCD" w14:textId="77777777" w:rsidR="00586BDF" w:rsidRDefault="00586BDF" w:rsidP="00A9133E"/>
        </w:tc>
        <w:tc>
          <w:tcPr>
            <w:tcW w:w="4643" w:type="dxa"/>
            <w:gridSpan w:val="3"/>
          </w:tcPr>
          <w:p w14:paraId="4A3937D3" w14:textId="77777777" w:rsidR="00586BDF" w:rsidRDefault="00586BDF" w:rsidP="00A9133E">
            <w:r>
              <w:t>Adres e-mail:</w:t>
            </w:r>
          </w:p>
          <w:p w14:paraId="101F7824" w14:textId="77777777" w:rsidR="00586BDF" w:rsidRDefault="00586BDF" w:rsidP="00A9133E"/>
        </w:tc>
      </w:tr>
      <w:tr w:rsidR="00586BDF" w14:paraId="7BF469F9" w14:textId="77777777" w:rsidTr="00F055CA">
        <w:tc>
          <w:tcPr>
            <w:tcW w:w="9062" w:type="dxa"/>
            <w:gridSpan w:val="4"/>
          </w:tcPr>
          <w:p w14:paraId="04383921" w14:textId="77777777" w:rsidR="00586BDF" w:rsidRPr="00EC199B" w:rsidRDefault="00586BDF" w:rsidP="00586BDF">
            <w:pPr>
              <w:pStyle w:val="Akapitzlist"/>
              <w:numPr>
                <w:ilvl w:val="0"/>
                <w:numId w:val="6"/>
              </w:numPr>
              <w:jc w:val="center"/>
              <w:rPr>
                <w:b/>
              </w:rPr>
            </w:pPr>
            <w:r w:rsidRPr="00EC199B">
              <w:rPr>
                <w:b/>
              </w:rPr>
              <w:t>Dane dot. zgłaszanego Przedsiębiorcy</w:t>
            </w:r>
          </w:p>
        </w:tc>
      </w:tr>
      <w:tr w:rsidR="00586BDF" w14:paraId="1FBFD20D" w14:textId="77777777" w:rsidTr="00F055CA">
        <w:tc>
          <w:tcPr>
            <w:tcW w:w="4556" w:type="dxa"/>
            <w:gridSpan w:val="2"/>
          </w:tcPr>
          <w:p w14:paraId="6A925E21" w14:textId="77777777" w:rsidR="00586BDF" w:rsidRDefault="00586BDF" w:rsidP="00A9133E">
            <w:r>
              <w:t>Nazwa:</w:t>
            </w:r>
          </w:p>
          <w:p w14:paraId="0C320EC1" w14:textId="77777777" w:rsidR="00586BDF" w:rsidRDefault="00586BDF" w:rsidP="00A9133E"/>
        </w:tc>
        <w:tc>
          <w:tcPr>
            <w:tcW w:w="2799" w:type="dxa"/>
          </w:tcPr>
          <w:p w14:paraId="776CB1C4" w14:textId="77777777" w:rsidR="00586BDF" w:rsidRDefault="00586BDF" w:rsidP="00A9133E">
            <w:r>
              <w:t>Adres:</w:t>
            </w:r>
          </w:p>
          <w:p w14:paraId="1FEC9A20" w14:textId="77777777" w:rsidR="00586BDF" w:rsidRDefault="00586BDF" w:rsidP="00A9133E"/>
          <w:p w14:paraId="52E18315" w14:textId="77777777" w:rsidR="00586BDF" w:rsidRDefault="00586BDF" w:rsidP="00A9133E"/>
        </w:tc>
        <w:tc>
          <w:tcPr>
            <w:tcW w:w="1707" w:type="dxa"/>
          </w:tcPr>
          <w:p w14:paraId="306EA515" w14:textId="77777777" w:rsidR="00586BDF" w:rsidRDefault="00586BDF" w:rsidP="00A9133E">
            <w:r>
              <w:t>Tel.:</w:t>
            </w:r>
          </w:p>
        </w:tc>
      </w:tr>
      <w:tr w:rsidR="00586BDF" w14:paraId="4E079816" w14:textId="77777777" w:rsidTr="00F055CA">
        <w:tc>
          <w:tcPr>
            <w:tcW w:w="4556" w:type="dxa"/>
            <w:gridSpan w:val="2"/>
          </w:tcPr>
          <w:p w14:paraId="1CE9F1C6" w14:textId="77777777" w:rsidR="00586BDF" w:rsidRDefault="00586BDF" w:rsidP="00A9133E">
            <w:r>
              <w:t>Imię i nazwisko osoby wyznaczonej do kontaktu:</w:t>
            </w:r>
          </w:p>
          <w:p w14:paraId="55ED037B" w14:textId="77777777" w:rsidR="00586BDF" w:rsidRDefault="00586BDF" w:rsidP="00A9133E"/>
          <w:p w14:paraId="00AB7BA0" w14:textId="77777777" w:rsidR="00586BDF" w:rsidRDefault="00586BDF" w:rsidP="00A9133E">
            <w:pPr>
              <w:jc w:val="center"/>
            </w:pPr>
          </w:p>
        </w:tc>
        <w:tc>
          <w:tcPr>
            <w:tcW w:w="4506" w:type="dxa"/>
            <w:gridSpan w:val="2"/>
          </w:tcPr>
          <w:p w14:paraId="4DB258DB" w14:textId="77777777" w:rsidR="00586BDF" w:rsidRDefault="00586BDF" w:rsidP="00A9133E">
            <w:r>
              <w:t>Adres e-mail:</w:t>
            </w:r>
          </w:p>
        </w:tc>
      </w:tr>
      <w:tr w:rsidR="00586BDF" w14:paraId="1ABF7CAF" w14:textId="77777777" w:rsidTr="00F055CA">
        <w:tc>
          <w:tcPr>
            <w:tcW w:w="9062" w:type="dxa"/>
            <w:gridSpan w:val="4"/>
          </w:tcPr>
          <w:p w14:paraId="146250B9" w14:textId="64A69CDC" w:rsidR="00586BDF" w:rsidRDefault="00586BDF" w:rsidP="00586BDF">
            <w:pPr>
              <w:pStyle w:val="Akapitzlist"/>
              <w:numPr>
                <w:ilvl w:val="0"/>
                <w:numId w:val="6"/>
              </w:numPr>
              <w:jc w:val="center"/>
            </w:pPr>
            <w:r w:rsidRPr="00EC199B">
              <w:rPr>
                <w:b/>
              </w:rPr>
              <w:t>Uzasadnienie</w:t>
            </w:r>
            <w:r w:rsidR="0096467A">
              <w:rPr>
                <w:rStyle w:val="Odwoanieprzypisudolnego"/>
              </w:rPr>
              <w:footnoteReference w:id="1"/>
            </w:r>
          </w:p>
        </w:tc>
      </w:tr>
      <w:tr w:rsidR="00586BDF" w14:paraId="26CBA547" w14:textId="77777777" w:rsidTr="00F055CA">
        <w:trPr>
          <w:trHeight w:val="2416"/>
        </w:trPr>
        <w:tc>
          <w:tcPr>
            <w:tcW w:w="9062" w:type="dxa"/>
            <w:gridSpan w:val="4"/>
          </w:tcPr>
          <w:p w14:paraId="7B95B7D8" w14:textId="722C16D8" w:rsidR="00B2707F" w:rsidRPr="00B2707F" w:rsidRDefault="00B2707F" w:rsidP="00B2707F">
            <w:pPr>
              <w:jc w:val="both"/>
              <w:rPr>
                <w:i/>
                <w:iCs/>
                <w:color w:val="7F7F7F" w:themeColor="text1" w:themeTint="80"/>
              </w:rPr>
            </w:pPr>
            <w:r w:rsidRPr="00B2707F">
              <w:rPr>
                <w:i/>
                <w:iCs/>
                <w:color w:val="7F7F7F" w:themeColor="text1" w:themeTint="80"/>
              </w:rPr>
              <w:t xml:space="preserve">[Do rozpatrzenia kandydatury konieczne jest przedstawienie opisu odnoszącego się do przynajmniej jednego z poniższych warunków. Prosimy o wstawienie stosownych opisów </w:t>
            </w:r>
            <w:r w:rsidRPr="00B2707F">
              <w:rPr>
                <w:b/>
                <w:bCs/>
                <w:i/>
                <w:iCs/>
                <w:color w:val="7F7F7F" w:themeColor="text1" w:themeTint="80"/>
              </w:rPr>
              <w:t>tylko do tych punktów, które znajdują odniesienie do przypadku zgłaszanego Przedsiębiorcy</w:t>
            </w:r>
            <w:r w:rsidRPr="00B2707F">
              <w:rPr>
                <w:i/>
                <w:iCs/>
                <w:color w:val="7F7F7F" w:themeColor="text1" w:themeTint="80"/>
              </w:rPr>
              <w:t xml:space="preserve">. Prosimy mieć na uwadze, że treściwość, </w:t>
            </w:r>
            <w:r w:rsidR="00F44703">
              <w:rPr>
                <w:i/>
                <w:iCs/>
                <w:color w:val="7F7F7F" w:themeColor="text1" w:themeTint="80"/>
              </w:rPr>
              <w:t>rzeczowość</w:t>
            </w:r>
            <w:r w:rsidRPr="00B2707F">
              <w:rPr>
                <w:i/>
                <w:iCs/>
                <w:color w:val="7F7F7F" w:themeColor="text1" w:themeTint="80"/>
              </w:rPr>
              <w:t xml:space="preserve"> i wysoka jakość opisu zwiększają szanse kandydata na wysoką ocenę w procesie weryfikacji zgłoszeń.]</w:t>
            </w:r>
          </w:p>
          <w:p w14:paraId="39BADA45" w14:textId="77777777" w:rsidR="00B2707F" w:rsidRDefault="00B2707F" w:rsidP="00B2707F">
            <w:pPr>
              <w:rPr>
                <w:u w:val="single"/>
              </w:rPr>
            </w:pPr>
          </w:p>
          <w:p w14:paraId="50546C32" w14:textId="77777777" w:rsidR="00B2707F" w:rsidRPr="00525418" w:rsidRDefault="00B2707F" w:rsidP="00B2707F">
            <w:pPr>
              <w:rPr>
                <w:u w:val="single"/>
              </w:rPr>
            </w:pPr>
            <w:r w:rsidRPr="00525418">
              <w:rPr>
                <w:u w:val="single"/>
              </w:rPr>
              <w:t>Czy zgłaszany przedsiębiorca:</w:t>
            </w:r>
          </w:p>
          <w:p w14:paraId="51C79FEA" w14:textId="77777777" w:rsidR="00B2707F" w:rsidRDefault="00B2707F" w:rsidP="00B2707F"/>
          <w:p w14:paraId="3B39EED7" w14:textId="4450DBD8" w:rsidR="003C2387" w:rsidRDefault="003C2387" w:rsidP="003C2387">
            <w:pPr>
              <w:pStyle w:val="Akapitzlist"/>
              <w:numPr>
                <w:ilvl w:val="0"/>
                <w:numId w:val="13"/>
              </w:numPr>
            </w:pPr>
            <w:r>
              <w:t>eksportuje i sprzedaje za granicą towary pod własną marką? W jaki sposób:</w:t>
            </w:r>
          </w:p>
          <w:p w14:paraId="50C5776D" w14:textId="77777777" w:rsidR="0087177D" w:rsidRDefault="0087177D" w:rsidP="0087177D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42836F75" w14:textId="77777777" w:rsidR="0087177D" w:rsidRDefault="0087177D" w:rsidP="0087177D"/>
          <w:p w14:paraId="4757B3B2" w14:textId="77777777" w:rsidR="0087177D" w:rsidRDefault="0087177D" w:rsidP="0087177D"/>
          <w:p w14:paraId="0A95857D" w14:textId="77777777" w:rsidR="0087177D" w:rsidRDefault="0087177D" w:rsidP="0087177D"/>
          <w:p w14:paraId="252ECD60" w14:textId="77777777" w:rsidR="0087177D" w:rsidRDefault="0087177D" w:rsidP="0087177D"/>
          <w:p w14:paraId="0F89A1DC" w14:textId="77777777" w:rsidR="0087177D" w:rsidRDefault="0087177D" w:rsidP="0087177D"/>
          <w:p w14:paraId="2E13416D" w14:textId="77777777" w:rsidR="0087177D" w:rsidRDefault="0087177D" w:rsidP="0087177D"/>
          <w:p w14:paraId="33C1B788" w14:textId="77777777" w:rsidR="0087177D" w:rsidRPr="002A45B8" w:rsidRDefault="0087177D" w:rsidP="0087177D"/>
          <w:p w14:paraId="29AABA71" w14:textId="77777777" w:rsidR="0087177D" w:rsidRPr="002A45B8" w:rsidRDefault="0087177D" w:rsidP="0087177D"/>
          <w:p w14:paraId="72692CD1" w14:textId="77777777" w:rsidR="00401ACF" w:rsidRDefault="00401ACF" w:rsidP="00401ACF"/>
          <w:p w14:paraId="388C8699" w14:textId="47E945F6" w:rsidR="003C2387" w:rsidRDefault="003C2387" w:rsidP="003C2387">
            <w:pPr>
              <w:pStyle w:val="Akapitzlist"/>
              <w:numPr>
                <w:ilvl w:val="0"/>
                <w:numId w:val="13"/>
              </w:numPr>
            </w:pPr>
            <w:r>
              <w:t>realizował w ostatnich 5 latach inwestycje za granicą? W jaki sposób i w jakiej wartości:</w:t>
            </w:r>
          </w:p>
          <w:p w14:paraId="433556A6" w14:textId="77777777" w:rsidR="0087177D" w:rsidRDefault="0087177D" w:rsidP="0087177D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7049F78B" w14:textId="77777777" w:rsidR="0087177D" w:rsidRDefault="0087177D" w:rsidP="0087177D"/>
          <w:p w14:paraId="60AA7625" w14:textId="77777777" w:rsidR="0087177D" w:rsidRDefault="0087177D" w:rsidP="0087177D"/>
          <w:p w14:paraId="068363F4" w14:textId="77777777" w:rsidR="0087177D" w:rsidRDefault="0087177D" w:rsidP="0087177D"/>
          <w:p w14:paraId="799E3A70" w14:textId="77777777" w:rsidR="0087177D" w:rsidRDefault="0087177D" w:rsidP="0087177D"/>
          <w:p w14:paraId="4634E0BC" w14:textId="77777777" w:rsidR="0087177D" w:rsidRDefault="0087177D" w:rsidP="0087177D"/>
          <w:p w14:paraId="759E647C" w14:textId="77777777" w:rsidR="0087177D" w:rsidRDefault="0087177D" w:rsidP="0087177D"/>
          <w:p w14:paraId="5881E13B" w14:textId="77777777" w:rsidR="0087177D" w:rsidRPr="002A45B8" w:rsidRDefault="0087177D" w:rsidP="0087177D"/>
          <w:p w14:paraId="09AA7BC3" w14:textId="77777777" w:rsidR="0087177D" w:rsidRPr="002A45B8" w:rsidRDefault="0087177D" w:rsidP="0087177D"/>
          <w:p w14:paraId="6888FD0E" w14:textId="77777777" w:rsidR="00401ACF" w:rsidRDefault="00401ACF" w:rsidP="00401ACF"/>
          <w:p w14:paraId="021462EB" w14:textId="6A610249" w:rsidR="003C2387" w:rsidRDefault="003C2387" w:rsidP="003C2387">
            <w:pPr>
              <w:pStyle w:val="Akapitzlist"/>
              <w:numPr>
                <w:ilvl w:val="0"/>
                <w:numId w:val="13"/>
              </w:numPr>
            </w:pPr>
            <w:r>
              <w:lastRenderedPageBreak/>
              <w:t>uzyskuje istotną część swoich przychodów z eksportu? W jaki sposób i w jakiej wysokości (% przychodów ogółem):</w:t>
            </w:r>
          </w:p>
          <w:p w14:paraId="60BEC89A" w14:textId="77777777" w:rsidR="0087177D" w:rsidRDefault="0087177D" w:rsidP="0087177D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12229543" w14:textId="77777777" w:rsidR="0087177D" w:rsidRDefault="0087177D" w:rsidP="0087177D"/>
          <w:p w14:paraId="53C4F299" w14:textId="77777777" w:rsidR="0087177D" w:rsidRDefault="0087177D" w:rsidP="0087177D"/>
          <w:p w14:paraId="459BA775" w14:textId="77777777" w:rsidR="0087177D" w:rsidRDefault="0087177D" w:rsidP="0087177D"/>
          <w:p w14:paraId="7F73FF1A" w14:textId="77777777" w:rsidR="0087177D" w:rsidRDefault="0087177D" w:rsidP="0087177D"/>
          <w:p w14:paraId="200E9337" w14:textId="77777777" w:rsidR="0087177D" w:rsidRDefault="0087177D" w:rsidP="0087177D"/>
          <w:p w14:paraId="6A3267BD" w14:textId="77777777" w:rsidR="0087177D" w:rsidRDefault="0087177D" w:rsidP="0087177D"/>
          <w:p w14:paraId="2AC2B7CB" w14:textId="77777777" w:rsidR="0087177D" w:rsidRPr="002A45B8" w:rsidRDefault="0087177D" w:rsidP="0087177D"/>
          <w:p w14:paraId="0B11C370" w14:textId="77777777" w:rsidR="0087177D" w:rsidRPr="002A45B8" w:rsidRDefault="0087177D" w:rsidP="0087177D"/>
          <w:p w14:paraId="58D5E065" w14:textId="77777777" w:rsidR="00401ACF" w:rsidRDefault="00401ACF" w:rsidP="00401ACF"/>
          <w:p w14:paraId="632381D9" w14:textId="200E55CA" w:rsidR="003C2387" w:rsidRDefault="003C2387" w:rsidP="003C2387">
            <w:pPr>
              <w:pStyle w:val="Akapitzlist"/>
              <w:numPr>
                <w:ilvl w:val="0"/>
                <w:numId w:val="13"/>
              </w:numPr>
            </w:pPr>
            <w:r>
              <w:t>eksportuje swoje towary na wiele rynków zagranicznych? Na jak wiele rynków, które rynki</w:t>
            </w:r>
            <w:r w:rsidR="00401ACF">
              <w:t>, w jakiej skali</w:t>
            </w:r>
            <w:r>
              <w:t>:</w:t>
            </w:r>
          </w:p>
          <w:p w14:paraId="17E331B9" w14:textId="77777777" w:rsidR="0087177D" w:rsidRDefault="0087177D" w:rsidP="0087177D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01F74BD2" w14:textId="77777777" w:rsidR="0087177D" w:rsidRDefault="0087177D" w:rsidP="0087177D"/>
          <w:p w14:paraId="072460F4" w14:textId="77777777" w:rsidR="0087177D" w:rsidRDefault="0087177D" w:rsidP="0087177D"/>
          <w:p w14:paraId="19A823D2" w14:textId="77777777" w:rsidR="0087177D" w:rsidRDefault="0087177D" w:rsidP="0087177D"/>
          <w:p w14:paraId="6272FC14" w14:textId="77777777" w:rsidR="0087177D" w:rsidRDefault="0087177D" w:rsidP="0087177D"/>
          <w:p w14:paraId="703D8330" w14:textId="77777777" w:rsidR="0087177D" w:rsidRDefault="0087177D" w:rsidP="0087177D"/>
          <w:p w14:paraId="02DEAA99" w14:textId="77777777" w:rsidR="0087177D" w:rsidRDefault="0087177D" w:rsidP="0087177D"/>
          <w:p w14:paraId="33436143" w14:textId="77777777" w:rsidR="0087177D" w:rsidRPr="002A45B8" w:rsidRDefault="0087177D" w:rsidP="0087177D"/>
          <w:p w14:paraId="3AF70B3A" w14:textId="77777777" w:rsidR="0087177D" w:rsidRPr="002A45B8" w:rsidRDefault="0087177D" w:rsidP="0087177D"/>
          <w:p w14:paraId="050F0C12" w14:textId="77777777" w:rsidR="00401ACF" w:rsidRDefault="00401ACF" w:rsidP="00401ACF"/>
          <w:p w14:paraId="64394FAD" w14:textId="2D4EB474" w:rsidR="003C2387" w:rsidRDefault="00401ACF" w:rsidP="003C2387">
            <w:pPr>
              <w:pStyle w:val="Akapitzlist"/>
              <w:numPr>
                <w:ilvl w:val="0"/>
                <w:numId w:val="13"/>
              </w:numPr>
            </w:pPr>
            <w:r>
              <w:t>jest wysoce rozpoznawalny</w:t>
            </w:r>
            <w:r w:rsidR="003C2387">
              <w:t xml:space="preserve"> </w:t>
            </w:r>
            <w:r>
              <w:t xml:space="preserve">(jako </w:t>
            </w:r>
            <w:r w:rsidR="003C2387">
              <w:t>firm</w:t>
            </w:r>
            <w:r>
              <w:t>a</w:t>
            </w:r>
            <w:r w:rsidR="003C2387">
              <w:t xml:space="preserve"> lub j</w:t>
            </w:r>
            <w:r>
              <w:t>ako</w:t>
            </w:r>
            <w:r w:rsidR="003C2387">
              <w:t xml:space="preserve"> produkt</w:t>
            </w:r>
            <w:r>
              <w:t>)</w:t>
            </w:r>
            <w:r w:rsidR="003C2387">
              <w:t xml:space="preserve"> na rynkach zagranicznych? </w:t>
            </w:r>
            <w:r>
              <w:t>Co o tym świadczy</w:t>
            </w:r>
            <w:r w:rsidR="003C2387">
              <w:t>:</w:t>
            </w:r>
          </w:p>
          <w:p w14:paraId="40A889F4" w14:textId="77777777" w:rsidR="0087177D" w:rsidRDefault="0087177D" w:rsidP="0087177D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1CC13660" w14:textId="77777777" w:rsidR="0087177D" w:rsidRDefault="0087177D" w:rsidP="0087177D"/>
          <w:p w14:paraId="3B4FC775" w14:textId="77777777" w:rsidR="0087177D" w:rsidRDefault="0087177D" w:rsidP="0087177D"/>
          <w:p w14:paraId="7EA3B163" w14:textId="77777777" w:rsidR="0087177D" w:rsidRDefault="0087177D" w:rsidP="0087177D"/>
          <w:p w14:paraId="68D913A8" w14:textId="77777777" w:rsidR="0087177D" w:rsidRDefault="0087177D" w:rsidP="0087177D"/>
          <w:p w14:paraId="6AD3F510" w14:textId="77777777" w:rsidR="0087177D" w:rsidRDefault="0087177D" w:rsidP="0087177D"/>
          <w:p w14:paraId="606D4944" w14:textId="77777777" w:rsidR="0087177D" w:rsidRDefault="0087177D" w:rsidP="0087177D"/>
          <w:p w14:paraId="5BA0A99E" w14:textId="77777777" w:rsidR="0087177D" w:rsidRPr="002A45B8" w:rsidRDefault="0087177D" w:rsidP="0087177D"/>
          <w:p w14:paraId="3D97EC2A" w14:textId="77777777" w:rsidR="0087177D" w:rsidRPr="002A45B8" w:rsidRDefault="0087177D" w:rsidP="0087177D"/>
          <w:p w14:paraId="06445C65" w14:textId="77777777" w:rsidR="00401ACF" w:rsidRDefault="00401ACF" w:rsidP="00401ACF"/>
          <w:p w14:paraId="67A42FC3" w14:textId="07994252" w:rsidR="000B7C1E" w:rsidRDefault="003C2387" w:rsidP="003C2387">
            <w:pPr>
              <w:pStyle w:val="Akapitzlist"/>
              <w:numPr>
                <w:ilvl w:val="0"/>
                <w:numId w:val="13"/>
              </w:numPr>
            </w:pPr>
            <w:r>
              <w:t>podejm</w:t>
            </w:r>
            <w:r w:rsidR="00401ACF">
              <w:t>uje</w:t>
            </w:r>
            <w:r>
              <w:t xml:space="preserve"> lub wspiera działa</w:t>
            </w:r>
            <w:r w:rsidR="00401ACF">
              <w:t>nia</w:t>
            </w:r>
            <w:r>
              <w:t xml:space="preserve"> na rzecz promocji polskiej gospodarki za granicą? W jaki sposób:</w:t>
            </w:r>
          </w:p>
          <w:p w14:paraId="16EC8C46" w14:textId="77777777" w:rsidR="0087177D" w:rsidRDefault="0087177D" w:rsidP="0087177D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0BCE209D" w14:textId="77777777" w:rsidR="0087177D" w:rsidRDefault="0087177D" w:rsidP="0087177D"/>
          <w:p w14:paraId="7DC5EFF0" w14:textId="77777777" w:rsidR="0087177D" w:rsidRDefault="0087177D" w:rsidP="0087177D"/>
          <w:p w14:paraId="2D92C047" w14:textId="77777777" w:rsidR="0087177D" w:rsidRDefault="0087177D" w:rsidP="0087177D"/>
          <w:p w14:paraId="71E72175" w14:textId="77777777" w:rsidR="0087177D" w:rsidRDefault="0087177D" w:rsidP="0087177D"/>
          <w:p w14:paraId="4AFB7226" w14:textId="77777777" w:rsidR="0087177D" w:rsidRDefault="0087177D" w:rsidP="0087177D"/>
          <w:p w14:paraId="2B570455" w14:textId="77777777" w:rsidR="0087177D" w:rsidRDefault="0087177D" w:rsidP="0087177D"/>
          <w:p w14:paraId="444DF344" w14:textId="77777777" w:rsidR="0087177D" w:rsidRPr="002A45B8" w:rsidRDefault="0087177D" w:rsidP="0087177D"/>
          <w:p w14:paraId="7D7A4EFE" w14:textId="77777777" w:rsidR="0087177D" w:rsidRPr="002A45B8" w:rsidRDefault="0087177D" w:rsidP="0087177D"/>
          <w:p w14:paraId="493CF17C" w14:textId="77777777" w:rsidR="00401ACF" w:rsidRDefault="00401ACF" w:rsidP="00401ACF"/>
          <w:p w14:paraId="45633E46" w14:textId="42090733" w:rsidR="00401ACF" w:rsidRDefault="00401ACF" w:rsidP="00401ACF">
            <w:pPr>
              <w:pStyle w:val="Akapitzlist"/>
              <w:numPr>
                <w:ilvl w:val="0"/>
                <w:numId w:val="13"/>
              </w:numPr>
            </w:pPr>
            <w:r>
              <w:lastRenderedPageBreak/>
              <w:t>w inny sposób podejmuje z sukcesem ekspansję na zagraniczne rynki jako eksporter lub inwestor? W jaki sposób:</w:t>
            </w:r>
          </w:p>
          <w:p w14:paraId="572FBF81" w14:textId="77777777" w:rsidR="0087177D" w:rsidRDefault="0087177D" w:rsidP="0087177D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5DD29FB6" w14:textId="77777777" w:rsidR="0087177D" w:rsidRDefault="0087177D" w:rsidP="0087177D"/>
          <w:p w14:paraId="7445FFE0" w14:textId="77777777" w:rsidR="0087177D" w:rsidRDefault="0087177D" w:rsidP="0087177D"/>
          <w:p w14:paraId="3C7630C2" w14:textId="77777777" w:rsidR="0087177D" w:rsidRDefault="0087177D" w:rsidP="0087177D"/>
          <w:p w14:paraId="1D394A09" w14:textId="77777777" w:rsidR="0087177D" w:rsidRDefault="0087177D" w:rsidP="0087177D"/>
          <w:p w14:paraId="39DA00A7" w14:textId="77777777" w:rsidR="0087177D" w:rsidRDefault="0087177D" w:rsidP="0087177D"/>
          <w:p w14:paraId="7B57E825" w14:textId="77777777" w:rsidR="0087177D" w:rsidRDefault="0087177D" w:rsidP="0087177D"/>
          <w:p w14:paraId="7671DFB4" w14:textId="77777777" w:rsidR="0087177D" w:rsidRPr="002A45B8" w:rsidRDefault="0087177D" w:rsidP="0087177D"/>
          <w:p w14:paraId="099FFDCC" w14:textId="77777777" w:rsidR="0087177D" w:rsidRPr="002A45B8" w:rsidRDefault="0087177D" w:rsidP="0087177D"/>
          <w:p w14:paraId="3F1F173F" w14:textId="0574A9D6" w:rsidR="000B7C1E" w:rsidRDefault="000B7C1E" w:rsidP="00401ACF"/>
        </w:tc>
      </w:tr>
    </w:tbl>
    <w:p w14:paraId="6D906304" w14:textId="77777777" w:rsidR="00586BDF" w:rsidRDefault="00586BDF" w:rsidP="00586BDF">
      <w:pPr>
        <w:jc w:val="center"/>
      </w:pPr>
    </w:p>
    <w:p w14:paraId="567C8ECE" w14:textId="77777777" w:rsidR="00586BDF" w:rsidRPr="00586BDF" w:rsidRDefault="00586BDF" w:rsidP="00586BDF">
      <w:pPr>
        <w:rPr>
          <w:u w:val="single"/>
        </w:rPr>
      </w:pPr>
      <w:r>
        <w:rPr>
          <w:u w:val="single"/>
        </w:rPr>
        <w:t>Oświadczenia:</w:t>
      </w:r>
    </w:p>
    <w:p w14:paraId="037F5918" w14:textId="77777777" w:rsidR="00586BDF" w:rsidRDefault="00586BDF" w:rsidP="00586BDF">
      <w:pPr>
        <w:pStyle w:val="Akapitzlist"/>
        <w:numPr>
          <w:ilvl w:val="0"/>
          <w:numId w:val="11"/>
        </w:numPr>
      </w:pPr>
      <w:r>
        <w:t>Zgłaszający oświadcza, że zgłaszany Przedsiębiorca wyraził zgodę na zgłoszenie swojej kandydatury do rozpatrzenia pod kątem przyznania Nagrody Ministra Rozwoju i Technologii w Dniu Przedsiębiorcy.</w:t>
      </w:r>
    </w:p>
    <w:p w14:paraId="4789A28B" w14:textId="77777777" w:rsidR="00586BDF" w:rsidRDefault="00586BDF" w:rsidP="00586BDF">
      <w:pPr>
        <w:pStyle w:val="Akapitzlist"/>
        <w:numPr>
          <w:ilvl w:val="0"/>
          <w:numId w:val="11"/>
        </w:numPr>
      </w:pPr>
      <w:r>
        <w:t>Zgłaszający oświadcza, że zgłaszany Przedsiębiorca wyraził zgodę na przetwarzanie danych osobowych w celu wzięcia udziału w konkursie, wyłonienia laureatów i przyznania Nagród Ministra Rozwoju i Technologii w Dniu Przedsiębiorcy.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4536"/>
      </w:tblGrid>
      <w:tr w:rsidR="00586BDF" w14:paraId="62B95B4A" w14:textId="77777777" w:rsidTr="00586BDF">
        <w:tc>
          <w:tcPr>
            <w:tcW w:w="4536" w:type="dxa"/>
          </w:tcPr>
          <w:p w14:paraId="18C24535" w14:textId="77777777" w:rsidR="00586BDF" w:rsidRDefault="00586BDF" w:rsidP="00A9133E"/>
          <w:p w14:paraId="6FE5D2CD" w14:textId="77777777" w:rsidR="00586BDF" w:rsidRDefault="00586BDF" w:rsidP="00A9133E"/>
          <w:p w14:paraId="5ED4E66D" w14:textId="77777777" w:rsidR="00586BDF" w:rsidRDefault="00586BDF" w:rsidP="00A9133E"/>
          <w:p w14:paraId="2898C96D" w14:textId="77777777" w:rsidR="00586BDF" w:rsidRDefault="00586BDF" w:rsidP="00A9133E">
            <w:r>
              <w:t>………………………………………………………………</w:t>
            </w:r>
          </w:p>
          <w:p w14:paraId="08742EAC" w14:textId="77777777" w:rsidR="00586BDF" w:rsidRPr="00E72E5E" w:rsidRDefault="00586BDF" w:rsidP="00A9133E">
            <w:pPr>
              <w:rPr>
                <w:sz w:val="18"/>
                <w:szCs w:val="18"/>
              </w:rPr>
            </w:pPr>
            <w:r w:rsidRPr="00E72E5E">
              <w:rPr>
                <w:sz w:val="18"/>
                <w:szCs w:val="18"/>
              </w:rPr>
              <w:t>Miejscowość, data</w:t>
            </w:r>
          </w:p>
        </w:tc>
        <w:tc>
          <w:tcPr>
            <w:tcW w:w="4536" w:type="dxa"/>
          </w:tcPr>
          <w:p w14:paraId="6C2F2851" w14:textId="77777777" w:rsidR="00586BDF" w:rsidRDefault="00586BDF" w:rsidP="00A9133E"/>
          <w:p w14:paraId="682A8F3A" w14:textId="77777777" w:rsidR="00586BDF" w:rsidRDefault="00586BDF" w:rsidP="00A9133E"/>
          <w:p w14:paraId="43C5A22D" w14:textId="77777777" w:rsidR="00586BDF" w:rsidRDefault="00586BDF" w:rsidP="00A9133E"/>
          <w:p w14:paraId="0FEB66BA" w14:textId="77777777" w:rsidR="00586BDF" w:rsidRDefault="00586BDF" w:rsidP="00A9133E">
            <w:r>
              <w:t xml:space="preserve">……………………………………………………………… </w:t>
            </w:r>
          </w:p>
          <w:p w14:paraId="54D0A0E5" w14:textId="77777777" w:rsidR="00586BDF" w:rsidRPr="00E72E5E" w:rsidRDefault="00586BDF" w:rsidP="00A9133E">
            <w:pPr>
              <w:rPr>
                <w:sz w:val="18"/>
                <w:szCs w:val="18"/>
              </w:rPr>
            </w:pPr>
            <w:r w:rsidRPr="00E72E5E">
              <w:rPr>
                <w:sz w:val="18"/>
                <w:szCs w:val="18"/>
              </w:rPr>
              <w:t xml:space="preserve">Podpis uprawnionego przedstawiciela </w:t>
            </w:r>
            <w:r>
              <w:rPr>
                <w:sz w:val="18"/>
                <w:szCs w:val="18"/>
              </w:rPr>
              <w:t>Organizacji dokonującej zgłoszenia</w:t>
            </w:r>
          </w:p>
        </w:tc>
      </w:tr>
    </w:tbl>
    <w:p w14:paraId="7BF00783" w14:textId="77777777" w:rsidR="00586BDF" w:rsidRDefault="00586BDF" w:rsidP="00586BDF">
      <w:pPr>
        <w:jc w:val="center"/>
      </w:pPr>
    </w:p>
    <w:p w14:paraId="425D206E" w14:textId="77777777" w:rsidR="00586BDF" w:rsidRDefault="00586BDF" w:rsidP="00586BDF">
      <w:pPr>
        <w:jc w:val="center"/>
      </w:pPr>
    </w:p>
    <w:p w14:paraId="6062DC3B" w14:textId="5F1A6795" w:rsidR="00586BDF" w:rsidRDefault="00586BDF" w:rsidP="00586BDF">
      <w:pPr>
        <w:jc w:val="center"/>
      </w:pPr>
      <w:r>
        <w:t xml:space="preserve">Załącznik: </w:t>
      </w:r>
      <w:r w:rsidR="0096467A">
        <w:t>Klauzula informacyjna dla osób kontaktowych ze strony Organizacji</w:t>
      </w:r>
      <w:r>
        <w:br w:type="page"/>
      </w:r>
    </w:p>
    <w:p w14:paraId="2D368F2C" w14:textId="7F018672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center"/>
        <w:textAlignment w:val="baseline"/>
        <w:rPr>
          <w:rFonts w:cstheme="minorHAnsi"/>
          <w:sz w:val="18"/>
          <w:szCs w:val="18"/>
        </w:rPr>
      </w:pPr>
      <w:r w:rsidRPr="00125FC7">
        <w:rPr>
          <w:rFonts w:cstheme="minorHAnsi"/>
        </w:rPr>
        <w:lastRenderedPageBreak/>
        <w:t>Klauzula informacyjna dla osób kontaktowych ze strony Organizacji</w:t>
      </w:r>
    </w:p>
    <w:p w14:paraId="211F4B80" w14:textId="77777777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both"/>
        <w:textAlignment w:val="baseline"/>
        <w:rPr>
          <w:rFonts w:cstheme="minorHAnsi"/>
          <w:b/>
          <w:bCs/>
          <w:sz w:val="18"/>
          <w:szCs w:val="18"/>
        </w:rPr>
      </w:pPr>
    </w:p>
    <w:p w14:paraId="48A03009" w14:textId="77777777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Zgodnie z art. 14 ust. 1-2 RODO, informujemy, że:</w:t>
      </w:r>
    </w:p>
    <w:p w14:paraId="445FAE7F" w14:textId="77777777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both"/>
        <w:textAlignment w:val="baseline"/>
        <w:rPr>
          <w:rFonts w:cstheme="minorHAnsi"/>
          <w:sz w:val="18"/>
          <w:szCs w:val="18"/>
        </w:rPr>
      </w:pPr>
    </w:p>
    <w:p w14:paraId="25B62730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Administratorem Pani/Pana danych osobowych przetwarzanych w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 jest Minister Rozwoju i Technologii. Kontakt z Administratorem:  </w:t>
      </w:r>
    </w:p>
    <w:p w14:paraId="580A293D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adres do korespondencji: Ministerstwo Rozwoju i Technologii, Plac Trzech Krzyży 3/5, 00-507, Warszawa.</w:t>
      </w:r>
    </w:p>
    <w:p w14:paraId="18DCE9F8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e-mail: </w:t>
      </w:r>
      <w:hyperlink r:id="rId8" w:history="1">
        <w:r w:rsidRPr="00125FC7">
          <w:rPr>
            <w:rFonts w:eastAsia="Times New Roman" w:cstheme="minorHAnsi"/>
            <w:color w:val="0052A5"/>
            <w:sz w:val="18"/>
            <w:szCs w:val="18"/>
            <w:u w:val="single"/>
            <w:lang w:eastAsia="pl-PL"/>
          </w:rPr>
          <w:t>kancelaria@mrit.gov.pl</w:t>
        </w:r>
      </w:hyperlink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  </w:t>
      </w:r>
    </w:p>
    <w:p w14:paraId="6E089CA4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tel.: +48 222 500 123, adres skrytki na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ePUAP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: /MRPIT/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SkrytkaESP</w:t>
      </w:r>
      <w:proofErr w:type="spellEnd"/>
    </w:p>
    <w:p w14:paraId="5B6E3FB4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Jeśli ma Pani/Pan pytania dotyczące przetwarzania Pani/Pana danych osobowych w zakresie działania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, a także przysługujących Pani/Panu praw, może się Pani/Pan kontaktować z Inspektorem Ochrony Danych w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, e-mail: iod@mrit.gov.pl</w:t>
      </w:r>
    </w:p>
    <w:p w14:paraId="2F8ECD9C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Pani/Pana dane osobowe będą przetwarzane w celu kontaktowym  – podstawą prawną przetwarzania danych jest prawnie uzasadniony interes Administratora (art. 6 ust. 1 lit. f RODO) polegający na konieczności kontaktowania się z Panią/Panem w związku z organizacją przez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 wydarzenia Nagrody Ministra Rozwoju i Technologii w Dniu Przedsiębiorcy. </w:t>
      </w:r>
    </w:p>
    <w:p w14:paraId="14729EC2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ani/Pana dane osobowe w zakresie informacji o imieniu, nazwisku oraz służbowych danych kontaktowych Administrator uzyskał od Pani/Pana pracodawcy.</w:t>
      </w:r>
    </w:p>
    <w:p w14:paraId="0C413E17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Odbiorcami Pani/Pana danych osobowych mogą być: </w:t>
      </w:r>
    </w:p>
    <w:p w14:paraId="3DF7A204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organy władzy publicznej oraz podmioty wykonujące zadania publiczne lub działające na zlecenie organów władzy publicznej, w zakresie i w celach, które wynikają z przepisów powszechnie obowiązującego prawa;</w:t>
      </w:r>
    </w:p>
    <w:p w14:paraId="600F4CFE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inne podmioty, które na podstawie stosownych umów podpisanych z 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 przetwarzają dane osobowe, dla których Administratorem jest Minister Rozwoju i Technologii.</w:t>
      </w:r>
    </w:p>
    <w:p w14:paraId="4609886F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Pani/Pana dane osobowe będą przechowywane przez okres niezbędny do realizacji celów przetwarzania, nie krócej niż okres wskazany w przepisach o archiwizacji tj. ustawie z dnia 14 lipca 1983 r. o narodowym zasobie archiwalnym i archiwach (Dz. U. z 2020 r. poz. 164 z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óźn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. zm.).</w:t>
      </w:r>
    </w:p>
    <w:p w14:paraId="76C3F432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ani/Pana dane osobowe nie będą podlegać zautomatyzowanemu podejmowaniu decyzji, w tym profilowaniu.</w:t>
      </w:r>
    </w:p>
    <w:p w14:paraId="567C1541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ani/Pana dane nie będą przekazywane do państw trzecich, ani do organizacji międzynarodowych.</w:t>
      </w:r>
    </w:p>
    <w:p w14:paraId="71483873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W związku z przetwarzaniem Pani/Pana danych osobowych przysługują Pani/Panu następujące prawa: </w:t>
      </w:r>
    </w:p>
    <w:p w14:paraId="7AAA8BCF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stępu do swoich danych oraz otrzymania ich kopii zgodnie z art. 15 RODO;</w:t>
      </w:r>
    </w:p>
    <w:p w14:paraId="7BC28419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 sprostowania (poprawiania) swoich danych zgodnie z art. 16 RODO;</w:t>
      </w:r>
    </w:p>
    <w:p w14:paraId="7052B5AE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 ograniczenia przetwarzania danych zgodnie z art. 18 RODO;</w:t>
      </w:r>
    </w:p>
    <w:p w14:paraId="3010C521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 sprzeciwu zgodnie z art. 21 RODO;</w:t>
      </w:r>
    </w:p>
    <w:p w14:paraId="0E6752A4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W przypadku powzięcia informacji o niezgodnym z prawem przetwarzaniu w 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 Pani/Pana danych osobowych, przysługuje Pani/Panu prawo wniesienia skargi do organu nadzorczego właściwego w sprawach ochrony danych osobowych, tj. Prezesa Urzędu Ochrony Danych Osobowych, ul. Stawki 2, 00-193 Warszawa.</w:t>
      </w:r>
    </w:p>
    <w:p w14:paraId="1BB2C8C0" w14:textId="23C301EA" w:rsidR="00125FC7" w:rsidRDefault="00125FC7"/>
    <w:sectPr w:rsidR="00125FC7" w:rsidSect="00FE56FC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7CF27" w14:textId="77777777" w:rsidR="0015372C" w:rsidRDefault="0015372C" w:rsidP="00044480">
      <w:pPr>
        <w:spacing w:after="0" w:line="240" w:lineRule="auto"/>
      </w:pPr>
      <w:r>
        <w:separator/>
      </w:r>
    </w:p>
  </w:endnote>
  <w:endnote w:type="continuationSeparator" w:id="0">
    <w:p w14:paraId="6FDA3682" w14:textId="77777777" w:rsidR="0015372C" w:rsidRDefault="0015372C" w:rsidP="000444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E21D1" w14:textId="77777777" w:rsidR="0015372C" w:rsidRDefault="0015372C" w:rsidP="00044480">
      <w:pPr>
        <w:spacing w:after="0" w:line="240" w:lineRule="auto"/>
      </w:pPr>
      <w:r>
        <w:separator/>
      </w:r>
    </w:p>
  </w:footnote>
  <w:footnote w:type="continuationSeparator" w:id="0">
    <w:p w14:paraId="10AD09BF" w14:textId="77777777" w:rsidR="0015372C" w:rsidRDefault="0015372C" w:rsidP="00044480">
      <w:pPr>
        <w:spacing w:after="0" w:line="240" w:lineRule="auto"/>
      </w:pPr>
      <w:r>
        <w:continuationSeparator/>
      </w:r>
    </w:p>
  </w:footnote>
  <w:footnote w:id="1">
    <w:p w14:paraId="66DCA1B9" w14:textId="77777777" w:rsidR="0096467A" w:rsidRDefault="0096467A" w:rsidP="0096467A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Uzasadnienie powinno nawiązywać do kryteriów oceny i wyboru kandydatów określonych w </w:t>
      </w:r>
      <w:r w:rsidRPr="00044480">
        <w:t xml:space="preserve">§ </w:t>
      </w:r>
      <w:r>
        <w:t>7</w:t>
      </w:r>
      <w:r w:rsidRPr="00044480">
        <w:t xml:space="preserve"> </w:t>
      </w:r>
      <w:r>
        <w:t>Regulaminu Przyznawania Nagrody Ministra Rozwoju i Technologii w Dniu Przedsiębiorc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956CEB12"/>
    <w:lvl w:ilvl="0">
      <w:numFmt w:val="bullet"/>
      <w:lvlText w:val="*"/>
      <w:lvlJc w:val="left"/>
    </w:lvl>
  </w:abstractNum>
  <w:abstractNum w:abstractNumId="1" w15:restartNumberingAfterBreak="0">
    <w:nsid w:val="08751FA4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D5EB3"/>
    <w:multiLevelType w:val="hybridMultilevel"/>
    <w:tmpl w:val="0C800B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57624"/>
    <w:multiLevelType w:val="hybridMultilevel"/>
    <w:tmpl w:val="305CC4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131E7E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7A0267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0551C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8F1625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856D0F"/>
    <w:multiLevelType w:val="hybridMultilevel"/>
    <w:tmpl w:val="4B9C006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65755F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BE47CB"/>
    <w:multiLevelType w:val="multilevel"/>
    <w:tmpl w:val="E9D06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19803C4"/>
    <w:multiLevelType w:val="hybridMultilevel"/>
    <w:tmpl w:val="3D821BE0"/>
    <w:lvl w:ilvl="0" w:tplc="0A4C747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3AA792D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860A50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907F3C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4C3809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5608D1"/>
    <w:multiLevelType w:val="hybridMultilevel"/>
    <w:tmpl w:val="F132A90E"/>
    <w:lvl w:ilvl="0" w:tplc="0A4C747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AE80F03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5C359A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021E0"/>
    <w:multiLevelType w:val="hybridMultilevel"/>
    <w:tmpl w:val="AE0A39BC"/>
    <w:lvl w:ilvl="0" w:tplc="6180E1B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415238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2" w16cid:durableId="1625306295">
    <w:abstractNumId w:val="2"/>
  </w:num>
  <w:num w:numId="3" w16cid:durableId="1493177972">
    <w:abstractNumId w:val="16"/>
  </w:num>
  <w:num w:numId="4" w16cid:durableId="1874732904">
    <w:abstractNumId w:val="11"/>
  </w:num>
  <w:num w:numId="5" w16cid:durableId="8411833">
    <w:abstractNumId w:val="14"/>
  </w:num>
  <w:num w:numId="6" w16cid:durableId="1361279413">
    <w:abstractNumId w:val="7"/>
  </w:num>
  <w:num w:numId="7" w16cid:durableId="1509950957">
    <w:abstractNumId w:val="6"/>
  </w:num>
  <w:num w:numId="8" w16cid:durableId="256329184">
    <w:abstractNumId w:val="12"/>
  </w:num>
  <w:num w:numId="9" w16cid:durableId="507477239">
    <w:abstractNumId w:val="1"/>
  </w:num>
  <w:num w:numId="10" w16cid:durableId="1797412524">
    <w:abstractNumId w:val="5"/>
  </w:num>
  <w:num w:numId="11" w16cid:durableId="68774885">
    <w:abstractNumId w:val="3"/>
  </w:num>
  <w:num w:numId="12" w16cid:durableId="2063140321">
    <w:abstractNumId w:val="8"/>
  </w:num>
  <w:num w:numId="13" w16cid:durableId="1970671355">
    <w:abstractNumId w:val="15"/>
  </w:num>
  <w:num w:numId="14" w16cid:durableId="637030908">
    <w:abstractNumId w:val="18"/>
  </w:num>
  <w:num w:numId="15" w16cid:durableId="2011253912">
    <w:abstractNumId w:val="4"/>
  </w:num>
  <w:num w:numId="16" w16cid:durableId="189488074">
    <w:abstractNumId w:val="17"/>
  </w:num>
  <w:num w:numId="17" w16cid:durableId="1619216376">
    <w:abstractNumId w:val="13"/>
  </w:num>
  <w:num w:numId="18" w16cid:durableId="367149663">
    <w:abstractNumId w:val="19"/>
  </w:num>
  <w:num w:numId="19" w16cid:durableId="186138914">
    <w:abstractNumId w:val="9"/>
  </w:num>
  <w:num w:numId="20" w16cid:durableId="6023071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zKxMLUwNzQ0MjRW0lEKTi0uzszPAymwqAUAxAjJOSwAAAA="/>
  </w:docVars>
  <w:rsids>
    <w:rsidRoot w:val="00157ECE"/>
    <w:rsid w:val="00044480"/>
    <w:rsid w:val="00065229"/>
    <w:rsid w:val="000B7C1E"/>
    <w:rsid w:val="00125FC7"/>
    <w:rsid w:val="0015372C"/>
    <w:rsid w:val="00157ECE"/>
    <w:rsid w:val="00187B28"/>
    <w:rsid w:val="00224874"/>
    <w:rsid w:val="00287321"/>
    <w:rsid w:val="002F4868"/>
    <w:rsid w:val="00321E8A"/>
    <w:rsid w:val="003C2387"/>
    <w:rsid w:val="00401ACF"/>
    <w:rsid w:val="00496A09"/>
    <w:rsid w:val="004D6B6B"/>
    <w:rsid w:val="004E361B"/>
    <w:rsid w:val="004F4E11"/>
    <w:rsid w:val="00512B53"/>
    <w:rsid w:val="00525418"/>
    <w:rsid w:val="00546794"/>
    <w:rsid w:val="00572B2A"/>
    <w:rsid w:val="00586BDF"/>
    <w:rsid w:val="005B5343"/>
    <w:rsid w:val="006237D9"/>
    <w:rsid w:val="00717CED"/>
    <w:rsid w:val="00737965"/>
    <w:rsid w:val="007D1CF8"/>
    <w:rsid w:val="00825E9A"/>
    <w:rsid w:val="0087177D"/>
    <w:rsid w:val="008A1C60"/>
    <w:rsid w:val="008E0C7D"/>
    <w:rsid w:val="008E675D"/>
    <w:rsid w:val="009056B1"/>
    <w:rsid w:val="00925D3B"/>
    <w:rsid w:val="009457D4"/>
    <w:rsid w:val="0096467A"/>
    <w:rsid w:val="00983337"/>
    <w:rsid w:val="00993040"/>
    <w:rsid w:val="009A550A"/>
    <w:rsid w:val="009A7826"/>
    <w:rsid w:val="009C35DA"/>
    <w:rsid w:val="00A263E8"/>
    <w:rsid w:val="00A60DDA"/>
    <w:rsid w:val="00A80762"/>
    <w:rsid w:val="00AE253A"/>
    <w:rsid w:val="00B2707F"/>
    <w:rsid w:val="00B4261F"/>
    <w:rsid w:val="00B568A3"/>
    <w:rsid w:val="00B72E19"/>
    <w:rsid w:val="00C44EB5"/>
    <w:rsid w:val="00C512F1"/>
    <w:rsid w:val="00DC7E5E"/>
    <w:rsid w:val="00E3747F"/>
    <w:rsid w:val="00E53ACC"/>
    <w:rsid w:val="00E72E5E"/>
    <w:rsid w:val="00EB2339"/>
    <w:rsid w:val="00EC199B"/>
    <w:rsid w:val="00F055CA"/>
    <w:rsid w:val="00F44703"/>
    <w:rsid w:val="00F630F1"/>
    <w:rsid w:val="00F93BA8"/>
    <w:rsid w:val="00FD427C"/>
    <w:rsid w:val="00FE5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5F9BB3"/>
  <w15:docId w15:val="{C0D95F06-30BB-4399-B9E4-E3D412BC0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157E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C35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35DA"/>
    <w:rPr>
      <w:rFonts w:ascii="Tahoma" w:hAnsi="Tahoma" w:cs="Tahoma"/>
      <w:sz w:val="16"/>
      <w:szCs w:val="16"/>
    </w:rPr>
  </w:style>
  <w:style w:type="character" w:styleId="Tekstzastpczy">
    <w:name w:val="Placeholder Text"/>
    <w:basedOn w:val="Domylnaczcionkaakapitu"/>
    <w:uiPriority w:val="99"/>
    <w:semiHidden/>
    <w:rsid w:val="00044480"/>
    <w:rPr>
      <w:color w:val="80808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4448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4448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44480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C44EB5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065229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0652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65229"/>
  </w:style>
  <w:style w:type="paragraph" w:styleId="Stopka">
    <w:name w:val="footer"/>
    <w:basedOn w:val="Normalny"/>
    <w:link w:val="StopkaZnak"/>
    <w:uiPriority w:val="99"/>
    <w:unhideWhenUsed/>
    <w:rsid w:val="000652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65229"/>
  </w:style>
  <w:style w:type="character" w:styleId="Odwoaniedokomentarza">
    <w:name w:val="annotation reference"/>
    <w:basedOn w:val="Domylnaczcionkaakapitu"/>
    <w:uiPriority w:val="99"/>
    <w:semiHidden/>
    <w:unhideWhenUsed/>
    <w:rsid w:val="00F93BA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93BA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93BA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93BA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93BA8"/>
    <w:rPr>
      <w:b/>
      <w:bCs/>
      <w:sz w:val="20"/>
      <w:szCs w:val="20"/>
    </w:rPr>
  </w:style>
  <w:style w:type="paragraph" w:styleId="Bezodstpw">
    <w:name w:val="No Spacing"/>
    <w:uiPriority w:val="1"/>
    <w:qFormat/>
    <w:rsid w:val="00EC199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ncelaria@mrit.gov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845EF7-2DA4-401C-B81B-55010B2CD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32</Words>
  <Characters>4398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lecka Joanna</dc:creator>
  <cp:lastModifiedBy>Życzkowska Sylwia</cp:lastModifiedBy>
  <cp:revision>2</cp:revision>
  <dcterms:created xsi:type="dcterms:W3CDTF">2023-05-12T12:17:00Z</dcterms:created>
  <dcterms:modified xsi:type="dcterms:W3CDTF">2023-05-12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917a9393482bc805f10fadc04d3ad29f27e812c30217a574274121665a219f</vt:lpwstr>
  </property>
</Properties>
</file>